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64710D7F" w:rsidR="007D02D1" w:rsidRPr="00E06171" w:rsidRDefault="00866C53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25DB302F">
                <wp:simplePos x="0" y="0"/>
                <wp:positionH relativeFrom="margin">
                  <wp:posOffset>5802630</wp:posOffset>
                </wp:positionH>
                <wp:positionV relativeFrom="paragraph">
                  <wp:posOffset>12890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32A6CAB4" w:rsidR="008E2F34" w:rsidRPr="00D578F1" w:rsidRDefault="00D578F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৭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৭</w:t>
                            </w:r>
                            <w: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0.1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Al17l+3gAAAAoBAAAPAAAAZHJzL2Rv&#10;d25yZXYueG1sTI/NTsMwEITvSLyDtUjcqN0GoiTNpkIgriDKj9SbG2+TiHgdxW4T3h73RI+jGc18&#10;U25m24sTjb5zjLBcKBDEtTMdNwifHy93GQgfNBvdOyaEX/Kwqa6vSl0YN/E7nbahEbGEfaER2hCG&#10;Qkpft2S1X7iBOHoHN1odohwbaUY9xXLby5VSqbS647jQ6oGeWqp/tkeL8PV62H3fq7fm2T4Mk5uV&#10;ZJtLxNub+XENItAc/sNwxo/oUEWmvTuy8aJHyJdJRA8IK5WAOAdUnqUg9ghploCsSnl5ofoD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Jde5ft4AAAAKAQAADwAAAAAAAAAAAAAAAABQ&#10;BAAAZHJzL2Rvd25yZXYueG1sUEsFBgAAAAAEAAQA8wAAAFsFAAAAAA==&#10;" filled="f" stroked="f">
                <v:textbox>
                  <w:txbxContent>
                    <w:p w14:paraId="3BD75878" w14:textId="32A6CAB4" w:rsidR="008E2F34" w:rsidRPr="00D578F1" w:rsidRDefault="00D578F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৭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৭</w:t>
                      </w:r>
                      <w: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341CA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01FBEB7">
                <wp:simplePos x="0" y="0"/>
                <wp:positionH relativeFrom="column">
                  <wp:posOffset>251460</wp:posOffset>
                </wp:positionH>
                <wp:positionV relativeFrom="paragraph">
                  <wp:posOffset>20955</wp:posOffset>
                </wp:positionV>
                <wp:extent cx="1211580" cy="358140"/>
                <wp:effectExtent l="0" t="0" r="7620" b="381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58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7" type="#_x0000_t202" style="position:absolute;margin-left:19.8pt;margin-top:1.65pt;width:95.4pt;height:28.2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4FA5A1EB" w14:textId="777E625C" w:rsidR="00592838" w:rsidRDefault="00592838" w:rsidP="0059283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8"/>
          <w:szCs w:val="28"/>
          <w:u w:val="double"/>
        </w:rPr>
      </w:pPr>
      <w:r>
        <w:rPr>
          <w:rFonts w:ascii="Shonar Bangla" w:hAnsi="Shonar Bangla" w:cs="Shonar Bangla"/>
          <w:b/>
          <w:bCs/>
          <w:color w:val="000000" w:themeColor="text1"/>
          <w:sz w:val="28"/>
          <w:szCs w:val="28"/>
          <w:u w:val="double"/>
        </w:rPr>
        <w:t>টপশীট</w:t>
      </w:r>
    </w:p>
    <w:p w14:paraId="5CB3A225" w14:textId="25ABECBC" w:rsidR="00592838" w:rsidRPr="00592838" w:rsidRDefault="00866C53" w:rsidP="0059283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8"/>
          <w:szCs w:val="28"/>
          <w:u w:val="double"/>
        </w:rPr>
      </w:pPr>
      <w:r w:rsidRPr="00866C53">
        <w:rPr>
          <w:rFonts w:ascii="Shonar Bangla" w:hAnsi="Shonar Bangla" w:cs="Shonar Bangla"/>
          <w:b/>
          <w:bCs/>
          <w:color w:val="000000" w:themeColor="text1"/>
          <w:sz w:val="28"/>
          <w:szCs w:val="28"/>
          <w:u w:val="double"/>
        </w:rPr>
        <w:t>বিল নং-</w:t>
      </w:r>
      <w:r w:rsidR="00592838">
        <w:rPr>
          <w:rFonts w:ascii="Shonar Bangla" w:hAnsi="Shonar Bangla" w:cs="Shonar Bangla"/>
          <w:b/>
          <w:bCs/>
          <w:color w:val="000000" w:themeColor="text1"/>
          <w:sz w:val="28"/>
          <w:szCs w:val="28"/>
          <w:u w:val="double"/>
        </w:rPr>
        <w:t xml:space="preserve"> ০১-০৪</w:t>
      </w:r>
    </w:p>
    <w:p w14:paraId="5F792328" w14:textId="09FA6A8C" w:rsidR="00887277" w:rsidRDefault="009250DF" w:rsidP="006D0B98">
      <w:pPr>
        <w:spacing w:after="80" w:line="240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 এসোসিয়েট লিঃ</w:t>
      </w:r>
      <w:r w:rsidR="00E34255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7D748BCB" w14:textId="4FB295B0" w:rsidR="009250DF" w:rsidRDefault="009250DF" w:rsidP="006D0B98">
      <w:pPr>
        <w:spacing w:after="80" w:line="240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িটিসেল টাওয়ার</w:t>
      </w:r>
    </w:p>
    <w:p w14:paraId="11256007" w14:textId="74C276DA" w:rsidR="009250DF" w:rsidRDefault="009250DF" w:rsidP="006D0B98">
      <w:pPr>
        <w:spacing w:after="80" w:line="240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ুলাইদ, মাওনা</w:t>
      </w:r>
    </w:p>
    <w:p w14:paraId="63567A7C" w14:textId="688152DE" w:rsidR="009250DF" w:rsidRDefault="009250DF" w:rsidP="006D0B98">
      <w:pPr>
        <w:spacing w:after="80" w:line="240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, গাজীপুর</w:t>
      </w:r>
    </w:p>
    <w:p w14:paraId="5C072A9B" w14:textId="77777777" w:rsidR="00592838" w:rsidRDefault="009250DF" w:rsidP="00592838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11"/>
        <w:gridCol w:w="5311"/>
      </w:tblGrid>
      <w:tr w:rsidR="00592838" w14:paraId="5BBE8557" w14:textId="77777777" w:rsidTr="00592838">
        <w:trPr>
          <w:trHeight w:val="660"/>
          <w:jc w:val="center"/>
        </w:trPr>
        <w:tc>
          <w:tcPr>
            <w:tcW w:w="5311" w:type="dxa"/>
          </w:tcPr>
          <w:p w14:paraId="733A675C" w14:textId="3AE4C248" w:rsidR="00592838" w:rsidRDefault="00592838" w:rsidP="00592838">
            <w:pPr>
              <w:spacing w:after="80" w:line="20" w:lineRule="atLeast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বিল নং- ০১ এর মোট টাকা</w:t>
            </w:r>
          </w:p>
        </w:tc>
        <w:tc>
          <w:tcPr>
            <w:tcW w:w="5311" w:type="dxa"/>
          </w:tcPr>
          <w:p w14:paraId="229C2830" w14:textId="77CBFB09" w:rsidR="00592838" w:rsidRDefault="000F2239" w:rsidP="00592838">
            <w:pPr>
              <w:spacing w:after="80" w:line="20" w:lineRule="atLeast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১,০</w:t>
            </w:r>
            <w:r w:rsidR="00D826F5"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৯</w:t>
            </w: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,১০৯.৫০</w:t>
            </w:r>
          </w:p>
        </w:tc>
      </w:tr>
      <w:tr w:rsidR="00592838" w14:paraId="56084E45" w14:textId="77777777" w:rsidTr="00592838">
        <w:trPr>
          <w:trHeight w:val="660"/>
          <w:jc w:val="center"/>
        </w:trPr>
        <w:tc>
          <w:tcPr>
            <w:tcW w:w="5311" w:type="dxa"/>
          </w:tcPr>
          <w:p w14:paraId="370E3485" w14:textId="78EE516C" w:rsidR="00592838" w:rsidRDefault="00592838" w:rsidP="00592838">
            <w:pPr>
              <w:spacing w:after="80" w:line="20" w:lineRule="atLeast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বিল নং- ০</w:t>
            </w:r>
            <w:r w:rsidR="000F2239"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২</w:t>
            </w: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এর মোট টাকা</w:t>
            </w:r>
          </w:p>
        </w:tc>
        <w:tc>
          <w:tcPr>
            <w:tcW w:w="5311" w:type="dxa"/>
          </w:tcPr>
          <w:p w14:paraId="3701AAF5" w14:textId="3E6B4968" w:rsidR="00592838" w:rsidRDefault="00D826F5" w:rsidP="00592838">
            <w:pPr>
              <w:spacing w:after="80" w:line="20" w:lineRule="atLeast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২৭</w:t>
            </w:r>
            <w:r w:rsidR="000F2239"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,৫৯৮.০০</w:t>
            </w:r>
          </w:p>
        </w:tc>
      </w:tr>
      <w:tr w:rsidR="00592838" w14:paraId="23E87D74" w14:textId="77777777" w:rsidTr="00592838">
        <w:trPr>
          <w:trHeight w:val="660"/>
          <w:jc w:val="center"/>
        </w:trPr>
        <w:tc>
          <w:tcPr>
            <w:tcW w:w="5311" w:type="dxa"/>
          </w:tcPr>
          <w:p w14:paraId="17AFA208" w14:textId="19EC00F5" w:rsidR="00592838" w:rsidRDefault="00592838" w:rsidP="00592838">
            <w:pPr>
              <w:spacing w:after="80" w:line="20" w:lineRule="atLeast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বিল নং- ০</w:t>
            </w:r>
            <w:r w:rsidR="000F2239"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৩</w:t>
            </w: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এর মোট টাকা</w:t>
            </w:r>
          </w:p>
        </w:tc>
        <w:tc>
          <w:tcPr>
            <w:tcW w:w="5311" w:type="dxa"/>
          </w:tcPr>
          <w:p w14:paraId="47E7D523" w14:textId="511E288E" w:rsidR="00592838" w:rsidRDefault="000F2239" w:rsidP="00592838">
            <w:pPr>
              <w:spacing w:after="80" w:line="20" w:lineRule="atLeast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২,৮২,৩৫৭.৩০</w:t>
            </w:r>
          </w:p>
        </w:tc>
      </w:tr>
      <w:tr w:rsidR="00592838" w14:paraId="2C38D5EB" w14:textId="77777777" w:rsidTr="00592838">
        <w:trPr>
          <w:trHeight w:val="660"/>
          <w:jc w:val="center"/>
        </w:trPr>
        <w:tc>
          <w:tcPr>
            <w:tcW w:w="5311" w:type="dxa"/>
          </w:tcPr>
          <w:p w14:paraId="29218789" w14:textId="6B427E03" w:rsidR="00592838" w:rsidRDefault="00592838" w:rsidP="00592838">
            <w:pPr>
              <w:spacing w:after="80" w:line="20" w:lineRule="atLeast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বিল নং- ০</w:t>
            </w:r>
            <w:r w:rsidR="000F2239"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৪</w:t>
            </w: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এর মোট টাকা</w:t>
            </w:r>
          </w:p>
        </w:tc>
        <w:tc>
          <w:tcPr>
            <w:tcW w:w="5311" w:type="dxa"/>
          </w:tcPr>
          <w:p w14:paraId="065955AF" w14:textId="51FB6907" w:rsidR="00592838" w:rsidRDefault="000F2239" w:rsidP="00592838">
            <w:pPr>
              <w:spacing w:after="80" w:line="20" w:lineRule="atLeast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১,০২,৪৮৯.১০ </w:t>
            </w:r>
          </w:p>
        </w:tc>
      </w:tr>
      <w:tr w:rsidR="00592838" w14:paraId="5F474F25" w14:textId="77777777" w:rsidTr="00592838">
        <w:trPr>
          <w:trHeight w:val="660"/>
          <w:jc w:val="center"/>
        </w:trPr>
        <w:tc>
          <w:tcPr>
            <w:tcW w:w="5311" w:type="dxa"/>
          </w:tcPr>
          <w:p w14:paraId="1B736CD1" w14:textId="7067A866" w:rsidR="00592838" w:rsidRDefault="00592838" w:rsidP="00592838">
            <w:pPr>
              <w:spacing w:after="80" w:line="20" w:lineRule="atLeast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 টাকা</w:t>
            </w:r>
          </w:p>
        </w:tc>
        <w:tc>
          <w:tcPr>
            <w:tcW w:w="5311" w:type="dxa"/>
          </w:tcPr>
          <w:p w14:paraId="36225C9A" w14:textId="5DB59A83" w:rsidR="00592838" w:rsidRDefault="000F2239" w:rsidP="00592838">
            <w:pPr>
              <w:spacing w:after="80" w:line="20" w:lineRule="atLeast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৫,২১,৫৫৩.৯০</w:t>
            </w:r>
          </w:p>
        </w:tc>
      </w:tr>
    </w:tbl>
    <w:p w14:paraId="5030C0D0" w14:textId="2D60220D" w:rsidR="009608BB" w:rsidRDefault="009608BB" w:rsidP="00592838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3DE79E5C" w14:textId="77777777" w:rsidR="009608BB" w:rsidRDefault="009608BB" w:rsidP="00F32B9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5F8EAE1A" w14:textId="4153BB9C" w:rsidR="009608BB" w:rsidRDefault="009608BB" w:rsidP="00E27F46">
      <w:pPr>
        <w:spacing w:after="80" w:line="20" w:lineRule="atLeast"/>
        <w:ind w:left="2160"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(কথায়ঃ</w:t>
      </w:r>
      <w:r w:rsidR="00BF0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0F223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াঁচ</w:t>
      </w:r>
      <w:r w:rsidR="00BF0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লক্ষ </w:t>
      </w:r>
      <w:r w:rsidR="000F223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কুশ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হাজার </w:t>
      </w:r>
      <w:r w:rsidR="000F223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াঁচ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শত </w:t>
      </w:r>
      <w:r w:rsidR="000F223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িপ্পান্ন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টাকা </w:t>
      </w:r>
      <w:r w:rsidR="000F223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নব্বই</w:t>
      </w:r>
      <w:r w:rsidR="00BF035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পয়সা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এ ।)</w:t>
      </w:r>
    </w:p>
    <w:p w14:paraId="219542B6" w14:textId="77777777" w:rsidR="00DA43CF" w:rsidRPr="00902B17" w:rsidRDefault="00DA43CF" w:rsidP="005902BA">
      <w:pPr>
        <w:spacing w:after="80" w:line="240" w:lineRule="auto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F2239"/>
    <w:rsid w:val="001D6DAD"/>
    <w:rsid w:val="001E5117"/>
    <w:rsid w:val="00203B44"/>
    <w:rsid w:val="005902BA"/>
    <w:rsid w:val="00592838"/>
    <w:rsid w:val="005C460A"/>
    <w:rsid w:val="005D1BB4"/>
    <w:rsid w:val="006D0B98"/>
    <w:rsid w:val="006D38E6"/>
    <w:rsid w:val="007D02D1"/>
    <w:rsid w:val="00866C53"/>
    <w:rsid w:val="00887277"/>
    <w:rsid w:val="008E2F34"/>
    <w:rsid w:val="008F18F8"/>
    <w:rsid w:val="00902B17"/>
    <w:rsid w:val="009250DF"/>
    <w:rsid w:val="009608BB"/>
    <w:rsid w:val="009C5A49"/>
    <w:rsid w:val="00BF0358"/>
    <w:rsid w:val="00BF2D93"/>
    <w:rsid w:val="00CD5CAC"/>
    <w:rsid w:val="00D234BE"/>
    <w:rsid w:val="00D578F1"/>
    <w:rsid w:val="00D826F5"/>
    <w:rsid w:val="00DA43CF"/>
    <w:rsid w:val="00DB286A"/>
    <w:rsid w:val="00E06171"/>
    <w:rsid w:val="00E27F46"/>
    <w:rsid w:val="00E34255"/>
    <w:rsid w:val="00F32B92"/>
    <w:rsid w:val="00F34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250DF"/>
    <w:rPr>
      <w:color w:val="808080"/>
    </w:rPr>
  </w:style>
  <w:style w:type="table" w:styleId="TableGrid">
    <w:name w:val="Table Grid"/>
    <w:basedOn w:val="TableNormal"/>
    <w:uiPriority w:val="39"/>
    <w:rsid w:val="005928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2</Words>
  <Characters>29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4</cp:revision>
  <cp:lastPrinted>2022-08-25T15:25:00Z</cp:lastPrinted>
  <dcterms:created xsi:type="dcterms:W3CDTF">2022-08-25T15:24:00Z</dcterms:created>
  <dcterms:modified xsi:type="dcterms:W3CDTF">2022-08-25T16:57:00Z</dcterms:modified>
</cp:coreProperties>
</file>